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B198E8" w14:textId="345AE04B" w:rsidR="001F3B45" w:rsidRPr="005F2F11" w:rsidRDefault="001F3B45" w:rsidP="007F2EB6">
      <w:pPr>
        <w:pStyle w:val="Title"/>
      </w:pPr>
      <w:r w:rsidRPr="005F2F11">
        <w:t xml:space="preserve">This </w:t>
      </w:r>
      <w:bookmarkStart w:id="0" w:name="_GoBack"/>
      <w:bookmarkEnd w:id="0"/>
      <w:r w:rsidRPr="005F2F11">
        <w:t>is a template for bioRxiv</w:t>
      </w:r>
    </w:p>
    <w:p w14:paraId="7F9C2E37" w14:textId="344B5AFE" w:rsidR="001F3B45" w:rsidRPr="005F2F11" w:rsidRDefault="001F3B45" w:rsidP="007F2EB6">
      <w:pPr>
        <w:pStyle w:val="Authors"/>
      </w:pPr>
      <w:r w:rsidRPr="005F2F11">
        <w:t>Name Surname</w:t>
      </w:r>
      <w:r w:rsidRPr="005F2F11">
        <w:rPr>
          <w:vertAlign w:val="superscript"/>
        </w:rPr>
        <w:t>1</w:t>
      </w:r>
      <w:r w:rsidRPr="005F2F11">
        <w:t>, Name Surname</w:t>
      </w:r>
      <w:r w:rsidRPr="005F2F11">
        <w:rPr>
          <w:vertAlign w:val="superscript"/>
        </w:rPr>
        <w:t>2</w:t>
      </w:r>
      <w:r w:rsidRPr="005F2F11">
        <w:t xml:space="preserve"> and Name Surname</w:t>
      </w:r>
      <w:r w:rsidRPr="005F2F11">
        <w:rPr>
          <w:vertAlign w:val="superscript"/>
        </w:rPr>
        <w:t>*</w:t>
      </w:r>
    </w:p>
    <w:p w14:paraId="7ADB6E09" w14:textId="2E81063F" w:rsidR="001F3B45" w:rsidRPr="005F2F11" w:rsidRDefault="001F3B45" w:rsidP="007F2EB6">
      <w:pPr>
        <w:pStyle w:val="Affiliations"/>
      </w:pPr>
      <w:r w:rsidRPr="005F2F11">
        <w:rPr>
          <w:vertAlign w:val="superscript"/>
        </w:rPr>
        <w:t>1</w:t>
      </w:r>
      <w:r w:rsidR="005F2F11" w:rsidRPr="005F2F11">
        <w:t xml:space="preserve"> </w:t>
      </w:r>
      <w:r w:rsidRPr="005F2F11">
        <w:t>Department, Institute, Town, Country</w:t>
      </w:r>
    </w:p>
    <w:p w14:paraId="7E344165" w14:textId="42C29E6E" w:rsidR="001F3B45" w:rsidRPr="005F2F11" w:rsidRDefault="001F3B45" w:rsidP="007F2EB6">
      <w:pPr>
        <w:pStyle w:val="Affiliations"/>
      </w:pPr>
      <w:r w:rsidRPr="005F2F11">
        <w:rPr>
          <w:vertAlign w:val="superscript"/>
        </w:rPr>
        <w:t>2</w:t>
      </w:r>
      <w:r w:rsidR="005F2F11" w:rsidRPr="005F2F11">
        <w:t xml:space="preserve"> </w:t>
      </w:r>
      <w:r w:rsidRPr="005F2F11">
        <w:t>Department, Institute, Town, Country</w:t>
      </w:r>
    </w:p>
    <w:p w14:paraId="35BDB2B5" w14:textId="3F44BF8C" w:rsidR="001F3B45" w:rsidRPr="005F2F11" w:rsidRDefault="001F3B45" w:rsidP="007F2EB6">
      <w:pPr>
        <w:pStyle w:val="Affiliations"/>
      </w:pPr>
      <w:r w:rsidRPr="005F2F11">
        <w:t>*</w:t>
      </w:r>
      <w:r w:rsidR="005F2F11" w:rsidRPr="005F2F11">
        <w:t xml:space="preserve"> </w:t>
      </w:r>
      <w:r w:rsidRPr="005F2F11">
        <w:t>Note</w:t>
      </w:r>
    </w:p>
    <w:p w14:paraId="16D18050" w14:textId="3B8206C9" w:rsidR="001F3B45" w:rsidRPr="005F2F11" w:rsidRDefault="005F2F11" w:rsidP="005F2F11">
      <w:pPr>
        <w:pStyle w:val="email"/>
      </w:pPr>
      <w:r>
        <w:t>e-</w:t>
      </w:r>
      <w:r w:rsidRPr="005F2F11">
        <w:t>mail: name@server.tld</w:t>
      </w:r>
    </w:p>
    <w:p w14:paraId="506E94C4" w14:textId="77777777" w:rsidR="00AB38DC" w:rsidRDefault="005F2F11" w:rsidP="00AB38DC">
      <w:pPr>
        <w:pStyle w:val="Heading1"/>
      </w:pPr>
      <w:r w:rsidRPr="005F2F11">
        <w:t>Abstract</w:t>
      </w:r>
    </w:p>
    <w:p w14:paraId="0BB534B6" w14:textId="505694C3" w:rsidR="00AB38DC" w:rsidRDefault="00AB38DC" w:rsidP="00AB38DC">
      <w:pPr>
        <w:ind w:firstLine="0"/>
      </w:pPr>
      <w:r w:rsidRPr="00AB38DC">
        <w:t xml:space="preserve">Introduction (2 sentences). Sentence 1: Basic introduction to the field; accessible to scientists of any discipline. Sentence 2: Background of the specific research question; comprehensible to scientists in the same or closely related fields of research.  Problem/objective: Explanation what is missing/unknown/problematic, i.e. why the current study happened. Typically, this sentence starts with “However”. “Here we show”: The main result/key finding summarised in one sentence, which starts with “Here we show”. Main results and conclusions (~ 3 – 5 sentences): Summary of the most important findings of the study that are the foundation of the main conclusions. A few key bits of data are welcome but adding too many numbers is off-putting to the reader. Keep it focussed. Unless the method is new and/or a main part of the paper, there’s no need to include any details in the abstract. If you mentioned, it should be included in a sentence along the lines of “Using </w:t>
      </w:r>
      <w:proofErr w:type="spellStart"/>
      <w:r w:rsidRPr="00AB38DC">
        <w:t>xyz</w:t>
      </w:r>
      <w:proofErr w:type="spellEnd"/>
      <w:r w:rsidRPr="00AB38DC">
        <w:t xml:space="preserve">, we show that (…)”. Implications (1 – 2 sentences): Some explanation on how your findings advance the field. Where does your work lead and what are the immediate implications? The word “immediate” is key here because being too creative or hyping the work are pitfalls that should be avoided. Rather, keep it realistic and explain which opportunities your work </w:t>
      </w:r>
      <w:proofErr w:type="gramStart"/>
      <w:r w:rsidRPr="00AB38DC">
        <w:t>offer</w:t>
      </w:r>
      <w:proofErr w:type="gramEnd"/>
      <w:r w:rsidRPr="00AB38DC">
        <w:t xml:space="preserve"> and/or what it leads to. Adapted from </w:t>
      </w:r>
      <w:hyperlink r:id="rId10" w:history="1">
        <w:r w:rsidRPr="00B32A4B">
          <w:rPr>
            <w:rStyle w:val="Hyperlink"/>
          </w:rPr>
          <w:t>https://chemistrycommunity.nature.com/users/80657-julia-eckhoff/posts/43071-how-to-write-an-abstract</w:t>
        </w:r>
      </w:hyperlink>
    </w:p>
    <w:p w14:paraId="193CAAD8" w14:textId="77777777" w:rsidR="00AB38DC" w:rsidRDefault="00AB38DC" w:rsidP="00AB38DC">
      <w:pPr>
        <w:ind w:firstLine="0"/>
      </w:pPr>
    </w:p>
    <w:p w14:paraId="5B1B4401" w14:textId="3E889804" w:rsidR="00081D7B" w:rsidRDefault="005F2F11" w:rsidP="00AB38DC">
      <w:pPr>
        <w:ind w:firstLine="0"/>
      </w:pPr>
      <w:r>
        <w:t>Keywords: keyword, keyword, keyword</w:t>
      </w:r>
    </w:p>
    <w:p w14:paraId="2186C1BE" w14:textId="77777777" w:rsidR="00081D7B" w:rsidRPr="00081D7B" w:rsidRDefault="00081D7B" w:rsidP="00081D7B">
      <w:pPr>
        <w:pStyle w:val="Keywords"/>
        <w:pBdr>
          <w:bottom w:val="single" w:sz="4" w:space="1" w:color="auto"/>
        </w:pBdr>
      </w:pPr>
    </w:p>
    <w:p w14:paraId="5894B5A9" w14:textId="77777777" w:rsidR="007F2EB6" w:rsidRDefault="007F2EB6" w:rsidP="005F2F11">
      <w:pPr>
        <w:sectPr w:rsidR="007F2EB6" w:rsidSect="007F2EB6">
          <w:headerReference w:type="even" r:id="rId11"/>
          <w:headerReference w:type="default" r:id="rId12"/>
          <w:footerReference w:type="even" r:id="rId13"/>
          <w:footerReference w:type="default" r:id="rId14"/>
          <w:pgSz w:w="11906" w:h="16838"/>
          <w:pgMar w:top="1440" w:right="964" w:bottom="1440" w:left="964" w:header="709" w:footer="709" w:gutter="0"/>
          <w:cols w:space="708"/>
          <w:docGrid w:linePitch="360"/>
        </w:sectPr>
      </w:pPr>
    </w:p>
    <w:p w14:paraId="7169DA6C" w14:textId="7790556B" w:rsidR="007F2EB6" w:rsidRDefault="007F2EB6" w:rsidP="00081D7B">
      <w:pPr>
        <w:pStyle w:val="Heading1"/>
      </w:pPr>
      <w:r>
        <w:t>Introduction</w:t>
      </w:r>
    </w:p>
    <w:p w14:paraId="68E4435B" w14:textId="7EEA8E30" w:rsidR="007F2EB6" w:rsidRDefault="007F2EB6" w:rsidP="00081D7B">
      <w:r w:rsidRPr="005F2F11">
        <w:t>Lorem ipsum dolor sit amet, consectetur adipisci elit, sed 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r w:rsidR="00A631B9">
        <w:fldChar w:fldCharType="begin">
          <w:fldData xml:space="preserve">PEVuZE5vdGU+PENpdGU+PEF1dGhvcj5Fc3Bvc2l0bzwvQXV0aG9yPjxZZWFyPjIwMDY8L1llYXI+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</w:fldData>
        </w:fldChar>
      </w:r>
      <w:r w:rsidR="00E333AF">
        <w:instrText xml:space="preserve"> ADDIN EN.CITE </w:instrText>
      </w:r>
      <w:r w:rsidR="00E333AF">
        <w:fldChar w:fldCharType="begin">
          <w:fldData xml:space="preserve">PEVuZE5vdGU+PENpdGU+PEF1dGhvcj5Fc3Bvc2l0bzwvQXV0aG9yPjxZZWFyPjIwMDY8L1llYXI+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</w:fldData>
        </w:fldChar>
      </w:r>
      <w:r w:rsidR="00E333AF">
        <w:instrText xml:space="preserve"> ADDIN EN.CITE.DATA </w:instrText>
      </w:r>
      <w:r w:rsidR="00E333AF">
        <w:fldChar w:fldCharType="end"/>
      </w:r>
      <w:r w:rsidR="00A631B9">
        <w:fldChar w:fldCharType="separate"/>
      </w:r>
      <w:r w:rsidR="00E333AF" w:rsidRPr="00E333AF">
        <w:rPr>
          <w:noProof/>
          <w:vertAlign w:val="superscript"/>
        </w:rPr>
        <w:t>1</w:t>
      </w:r>
      <w:r w:rsidR="00A631B9">
        <w:fldChar w:fldCharType="end"/>
      </w:r>
      <w:r w:rsidRPr="005F2F11">
        <w:t>.</w:t>
      </w:r>
    </w:p>
    <w:p w14:paraId="17F8D6E6" w14:textId="504FF12A" w:rsidR="007F2EB6" w:rsidRDefault="007F2EB6" w:rsidP="007F2EB6">
      <w:r w:rsidRPr="005F2F11">
        <w:t>Lorem ipsum dolor sit amet, consectetur adipisci elit, sed 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r w:rsidR="00E333AF">
        <w:fldChar w:fldCharType="begin"/>
      </w:r>
      <w:r w:rsidR="00E333AF">
        <w:instrText xml:space="preserve"> ADDIN EN.CITE &lt;EndNote&gt;&lt;Cite&gt;&lt;Author&gt;Esposito&lt;/Author&gt;&lt;Year&gt;2019&lt;/Year&gt;&lt;RecNum&gt;1462&lt;/RecNum&gt;&lt;DisplayText&gt;&lt;style face="superscript"&gt;2&lt;/style&gt;&lt;/DisplayText&gt;&lt;record&gt;&lt;rec-number&gt;1462&lt;/rec-number&gt;&lt;foreign-keys&gt;&lt;key app="EN" db-id="5zatpvvrk2009oeedrp5sdsydswe2xawwepd" timestamp="1558015801"&gt;1462&lt;/key&gt;&lt;/foreign-keys&gt;&lt;ref-type name="Journal Article"&gt;17&lt;/ref-type&gt;&lt;contributors&gt;&lt;authors&gt;&lt;author&gt;Esposito, A.&lt;/author&gt;&lt;author&gt;Venkitaraman, A. R.&lt;/author&gt;&lt;/authors&gt;&lt;/contributors&gt;&lt;auth-address&gt;Medical Research Council Cancer Unit, University of Cambridge, Cambridge, United Kingdom. Electronic address: ae275@cam.ac.uk.&amp;#xD;Medical Research Council Cancer Unit, University of Cambridge, Cambridge, United Kingdom.&lt;/auth-address&gt;&lt;titles&gt;&lt;title&gt;Enhancing Biochemical Resolution by Hyperdimensional Imaging Microscopy&lt;/title&gt;&lt;secondary-title&gt;Biophys J&lt;/secondary-title&gt;&lt;/titles&gt;&lt;periodical&gt;&lt;full-title&gt;Biophys J&lt;/full-title&gt;&lt;/periodical&gt;&lt;pages&gt;1815-1822&lt;/pages&gt;&lt;volume&gt;116&lt;/volume&gt;&lt;number&gt;10&lt;/number&gt;&lt;dates&gt;&lt;year&gt;2019&lt;/year&gt;&lt;pub-dates&gt;&lt;date&gt;May 21&lt;/date&gt;&lt;/pub-dates&gt;&lt;/dates&gt;&lt;isbn&gt;1542-0086 (Electronic)&amp;#xD;0006-3495 (Linking)&lt;/isbn&gt;&lt;accession-num&gt;31060813&lt;/accession-num&gt;&lt;urls&gt;&lt;related-urls&gt;&lt;url&gt;https://www.ncbi.nlm.nih.gov/pubmed/31060813&lt;/url&gt;&lt;/related-urls&gt;&lt;/urls&gt;&lt;custom2&gt;PMC6531829&lt;/custom2&gt;&lt;electronic-resource-num&gt;10.1016/j.bpj.2019.04.015&lt;/electronic-resource-num&gt;&lt;/record&gt;&lt;/Cite&gt;&lt;/EndNote&gt;</w:instrText>
      </w:r>
      <w:r w:rsidR="00E333AF">
        <w:fldChar w:fldCharType="separate"/>
      </w:r>
      <w:r w:rsidR="00E333AF" w:rsidRPr="00E333AF">
        <w:rPr>
          <w:noProof/>
          <w:vertAlign w:val="superscript"/>
        </w:rPr>
        <w:t>2</w:t>
      </w:r>
      <w:r w:rsidR="00E333AF">
        <w:fldChar w:fldCharType="end"/>
      </w:r>
      <w:r w:rsidRPr="005F2F11">
        <w:t>.</w:t>
      </w:r>
    </w:p>
    <w:p w14:paraId="658CF4B7" w14:textId="6850002C" w:rsidR="00081D7B" w:rsidRDefault="00081D7B" w:rsidP="00081D7B">
      <w:pPr>
        <w:pStyle w:val="Heading1"/>
      </w:pPr>
      <w:r>
        <w:t>Results</w:t>
      </w:r>
    </w:p>
    <w:p w14:paraId="60237DCF" w14:textId="49E7A838" w:rsidR="00141C50" w:rsidRPr="00141C50" w:rsidRDefault="00141C50" w:rsidP="00141C50">
      <w:pPr>
        <w:pStyle w:val="Heading2"/>
      </w:pPr>
      <w:r>
        <w:t>Short title</w:t>
      </w:r>
    </w:p>
    <w:p w14:paraId="4058EB0E" w14:textId="73D8F71C" w:rsidR="007F2EB6" w:rsidRDefault="007F2EB6" w:rsidP="00141C50">
      <w:r w:rsidRPr="005F2F11">
        <w:t xml:space="preserve">Lorem ipsum dolor sit amet, consectetur adipisci elit, sed do eiusmod tempor incidunt ut labore et dolore magna aliqua. Ut enim ad minim veniam, quis nostrum exercitationem ullamco laboriosam, nisi ut aliquid ex ea </w:t>
      </w:r>
      <w:r w:rsidRPr="005F2F11">
        <w:t>commodi consequatur. Duis aute irure reprehenderit in voluptate velit esse cillum dolore eu fugiat nulla pariatur. Excepteur sint obcaecat cupiditat non proident, sunt in culpa qui officia deserunt mollit anim id est laborum.</w:t>
      </w:r>
    </w:p>
    <w:p w14:paraId="2E3E4616" w14:textId="1BBF6880" w:rsidR="007F2EB6" w:rsidRDefault="007F2EB6" w:rsidP="007F2EB6">
      <w:r w:rsidRPr="005F2F11">
        <w:t>Lorem ipsum dolor sit amet, consectetur adipisci elit, sed 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p>
    <w:p w14:paraId="70A8F12C" w14:textId="213FFA2B" w:rsidR="00141C50" w:rsidRPr="00141C50" w:rsidRDefault="00141C50" w:rsidP="00141C50">
      <w:pPr>
        <w:pStyle w:val="Heading2"/>
      </w:pPr>
      <w:r>
        <w:t>Short title</w:t>
      </w:r>
    </w:p>
    <w:p w14:paraId="26139734" w14:textId="60CAB7AC" w:rsidR="007F2EB6" w:rsidRDefault="00141C50" w:rsidP="007F2EB6">
      <w:r w:rsidRPr="005F2F11">
        <w:t>Lorem ipsum dolor sit amet, consectetur adipisci elit, sed 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r w:rsidR="00562BC9">
        <w:t xml:space="preserve"> </w:t>
      </w:r>
      <w:r w:rsidR="007F2EB6" w:rsidRPr="005F2F11">
        <w:t xml:space="preserve">Lorem ipsum dolor sit amet, consectetur adipisci elit, sed do eiusmod tempor incidunt ut labore et dolore magna aliqua. Ut enim ad minim veniam, quis nostrum exercitationem ullamco laboriosam, nisi ut aliquid ex ea commodi consequatur. Duis aute irure reprehenderit in voluptate velit </w:t>
      </w:r>
      <w:r w:rsidR="007F2EB6" w:rsidRPr="005F2F11">
        <w:lastRenderedPageBreak/>
        <w:t>esse cillum dolore eu fugiat nulla pariatur. Excepteur sint obcaecat cupiditat non proident, sunt in culpa qui officia deserunt mollit anim id est laborum.</w:t>
      </w:r>
    </w:p>
    <w:p w14:paraId="589C7E3B" w14:textId="651B7299" w:rsidR="007F2EB6" w:rsidRDefault="007F2EB6" w:rsidP="007F2EB6">
      <w:r w:rsidRPr="005F2F11">
        <w:t>Lorem ipsum dolor sit amet, consectetur adipisci elit, sed 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p>
    <w:p w14:paraId="7B654201" w14:textId="77777777" w:rsidR="00141C50" w:rsidRDefault="00141C50" w:rsidP="00141C50">
      <w:pPr>
        <w:pStyle w:val="Figure"/>
      </w:pPr>
      <w:r>
        <w:drawing>
          <wp:inline distT="0" distB="0" distL="0" distR="0" wp14:anchorId="45636570" wp14:editId="113761C4">
            <wp:extent cx="3021965" cy="2261235"/>
            <wp:effectExtent l="0" t="0" r="698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cstate="print">
                      <a:extLst>
                        <a:ext uri="{28A0092B-C50C-407E-A947-70E740481C1C}">
                          <a14:useLocalDpi xmlns:a14="http://schemas.microsoft.com/office/drawing/2010/main" val="0"/>
                        </a:ext>
                        <a:ext uri="{837473B0-CC2E-450A-ABE3-18F120FF3D39}">
                          <a1611:picAttrSrcUrl xmlns:a1611="http://schemas.microsoft.com/office/drawing/2016/11/main" r:id="rId16"/>
                        </a:ext>
                      </a:extLst>
                    </a:blip>
                    <a:stretch>
                      <a:fillRect/>
                    </a:stretch>
                  </pic:blipFill>
                  <pic:spPr>
                    <a:xfrm>
                      <a:off x="0" y="0"/>
                      <a:ext cx="3021965" cy="2261235"/>
                    </a:xfrm>
                    <a:prstGeom prst="rect">
                      <a:avLst/>
                    </a:prstGeom>
                  </pic:spPr>
                </pic:pic>
              </a:graphicData>
            </a:graphic>
          </wp:inline>
        </w:drawing>
      </w:r>
    </w:p>
    <w:p w14:paraId="76A2249C" w14:textId="77777777" w:rsidR="00141C50" w:rsidRDefault="00141C50" w:rsidP="00562BC9">
      <w:pPr>
        <w:pStyle w:val="Figurecaption"/>
      </w:pPr>
      <w:r w:rsidRPr="00141C50">
        <w:rPr>
          <w:b/>
        </w:rPr>
        <w:t>Figure 1</w:t>
      </w:r>
      <w:r>
        <w:rPr>
          <w:b/>
        </w:rPr>
        <w:t xml:space="preserve"> |</w:t>
      </w:r>
      <w:r w:rsidRPr="00141C50">
        <w:rPr>
          <w:b/>
        </w:rPr>
        <w:t xml:space="preserve"> Short title.</w:t>
      </w:r>
      <w:r>
        <w:t xml:space="preserve"> </w:t>
      </w:r>
      <w:r w:rsidRPr="00141C50">
        <w:t>Lorem ipsum dolor sit amet, consectetur adipisci elit, sed 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p>
    <w:p w14:paraId="4015360B" w14:textId="77777777" w:rsidR="00562BC9" w:rsidRPr="00141C50" w:rsidRDefault="00562BC9" w:rsidP="00562BC9">
      <w:pPr>
        <w:pStyle w:val="Heading2"/>
      </w:pPr>
      <w:r>
        <w:t>Short title</w:t>
      </w:r>
    </w:p>
    <w:p w14:paraId="08C71C57" w14:textId="77777777" w:rsidR="00562BC9" w:rsidRDefault="00562BC9" w:rsidP="00562BC9">
      <w:r w:rsidRPr="005F2F11">
        <w:t>Lorem ipsum dolor sit amet, consectetur adipisci elit, sed 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r w:rsidRPr="00141C50">
        <w:t xml:space="preserve"> </w:t>
      </w:r>
      <w:r w:rsidRPr="005F2F11">
        <w:t>Lorem ipsum dolor sit amet, consectetur adipisci elit, sed 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p>
    <w:p w14:paraId="5996EF00" w14:textId="77777777" w:rsidR="00562BC9" w:rsidRDefault="00562BC9" w:rsidP="00562BC9">
      <w:r w:rsidRPr="005F2F11">
        <w:t xml:space="preserve">Lorem ipsum dolor sit amet, consectetur adipisci elit, sed do eiusmod tempor incidunt ut labore et dolore magna aliqua. Ut enim ad minim veniam, quis nostrum exercitationem ullamco laboriosam, nisi ut aliquid ex ea commodi consequatur. Duis aute irure reprehenderit in </w:t>
      </w:r>
      <w:r w:rsidRPr="005F2F11">
        <w:t>voluptate velit esse cillum dolore eu fugiat nulla pariatur. Excepteur sint obcaecat cupiditat non proident, sunt in culpa qui officia deserunt mollit anim id est laborum.</w:t>
      </w:r>
      <w:r w:rsidRPr="00141C50">
        <w:t xml:space="preserve"> </w:t>
      </w:r>
      <w:r w:rsidRPr="005F2F11">
        <w:t>Lorem ipsum dolor sit amet, consectetur adipisci elit, sed 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p>
    <w:p w14:paraId="0E5BB216" w14:textId="77777777" w:rsidR="00562BC9" w:rsidRDefault="00562BC9" w:rsidP="00562BC9">
      <w:r w:rsidRPr="005F2F11">
        <w:t>Lorem ipsum dolor sit amet, consectetur adipisci elit, sed 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r w:rsidRPr="00141C50">
        <w:t xml:space="preserve"> </w:t>
      </w:r>
      <w:r w:rsidRPr="005F2F11">
        <w:t>Lorem ipsum dolor sit amet, consectetur adipisci elit, sed 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p>
    <w:p w14:paraId="6ECBBCB9" w14:textId="77777777" w:rsidR="00562BC9" w:rsidRPr="00141C50" w:rsidRDefault="00562BC9" w:rsidP="00562BC9">
      <w:pPr>
        <w:pStyle w:val="Heading2"/>
      </w:pPr>
      <w:r>
        <w:t>Short title</w:t>
      </w:r>
    </w:p>
    <w:p w14:paraId="1913F108" w14:textId="5BF52C55" w:rsidR="00562BC9" w:rsidRDefault="00562BC9" w:rsidP="00562BC9">
      <w:r w:rsidRPr="005F2F11">
        <w:t>Lorem ipsum dolor sit amet, consectetur adipisci elit, sed 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r w:rsidRPr="00141C50">
        <w:t xml:space="preserve"> </w:t>
      </w:r>
      <w:r w:rsidRPr="005F2F11">
        <w:t>Lorem ipsum dolor sit amet, consectetur adipisci elit, sed 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p>
    <w:tbl>
      <w:tblPr>
        <w:tblStyle w:val="TableGrid"/>
        <w:tblW w:w="4757" w:type="dxa"/>
        <w:tblLook w:val="04A0" w:firstRow="1" w:lastRow="0" w:firstColumn="1" w:lastColumn="0" w:noHBand="0" w:noVBand="1"/>
      </w:tblPr>
      <w:tblGrid>
        <w:gridCol w:w="1249"/>
        <w:gridCol w:w="1169"/>
        <w:gridCol w:w="1169"/>
        <w:gridCol w:w="1170"/>
      </w:tblGrid>
      <w:tr w:rsidR="00A631B9" w14:paraId="31A9C3FA" w14:textId="77777777" w:rsidTr="00A631B9">
        <w:tc>
          <w:tcPr>
            <w:tcW w:w="4673" w:type="dxa"/>
            <w:gridSpan w:val="4"/>
            <w:tcBorders>
              <w:top w:val="nil"/>
              <w:left w:val="nil"/>
              <w:bottom w:val="nil"/>
              <w:right w:val="nil"/>
            </w:tcBorders>
          </w:tcPr>
          <w:p w14:paraId="3C3E0099" w14:textId="15AD71AE" w:rsidR="00A631B9" w:rsidRPr="00A631B9" w:rsidRDefault="00A631B9" w:rsidP="00A631B9">
            <w:pPr>
              <w:pStyle w:val="Tablecaption"/>
            </w:pPr>
            <w:r w:rsidRPr="00A631B9">
              <w:rPr>
                <w:b/>
              </w:rPr>
              <w:t>Table 1 | Short title.</w:t>
            </w:r>
            <w:r>
              <w:t xml:space="preserve"> </w:t>
            </w:r>
            <w:r w:rsidRPr="00A631B9">
              <w:t>Lorem ipsum dolor sit amet, consectetur adipisci elit, sed do eiusmod tempor incidunt ut labore et dolore magna aliqua.</w:t>
            </w:r>
            <w:r w:rsidRPr="00141C50">
              <w:t xml:space="preserve"> </w:t>
            </w:r>
          </w:p>
        </w:tc>
      </w:tr>
      <w:tr w:rsidR="00A631B9" w14:paraId="255A0695" w14:textId="77777777" w:rsidTr="00A631B9">
        <w:tc>
          <w:tcPr>
            <w:tcW w:w="1228" w:type="dxa"/>
            <w:tcBorders>
              <w:top w:val="single" w:sz="12" w:space="0" w:color="auto"/>
              <w:left w:val="nil"/>
              <w:bottom w:val="single" w:sz="4" w:space="0" w:color="auto"/>
              <w:right w:val="single" w:sz="4" w:space="0" w:color="auto"/>
            </w:tcBorders>
          </w:tcPr>
          <w:p w14:paraId="02311C71" w14:textId="77777777" w:rsidR="00A631B9" w:rsidRPr="00562BC9" w:rsidRDefault="00A631B9" w:rsidP="00A631B9">
            <w:pPr>
              <w:pStyle w:val="Table"/>
            </w:pPr>
          </w:p>
        </w:tc>
        <w:tc>
          <w:tcPr>
            <w:tcW w:w="1148" w:type="dxa"/>
            <w:tcBorders>
              <w:top w:val="single" w:sz="12" w:space="0" w:color="auto"/>
              <w:left w:val="single" w:sz="4" w:space="0" w:color="auto"/>
              <w:bottom w:val="single" w:sz="4" w:space="0" w:color="auto"/>
              <w:right w:val="single" w:sz="4" w:space="0" w:color="auto"/>
            </w:tcBorders>
          </w:tcPr>
          <w:p w14:paraId="311CB9D9" w14:textId="70927D35" w:rsidR="00A631B9" w:rsidRPr="00562BC9" w:rsidRDefault="00A631B9" w:rsidP="00A631B9">
            <w:pPr>
              <w:pStyle w:val="Table"/>
              <w:rPr>
                <w:b/>
              </w:rPr>
            </w:pPr>
            <w:r w:rsidRPr="00562BC9">
              <w:rPr>
                <w:b/>
              </w:rPr>
              <w:t>Feature 1</w:t>
            </w:r>
          </w:p>
        </w:tc>
        <w:tc>
          <w:tcPr>
            <w:tcW w:w="1148" w:type="dxa"/>
            <w:tcBorders>
              <w:top w:val="single" w:sz="12" w:space="0" w:color="auto"/>
              <w:left w:val="single" w:sz="4" w:space="0" w:color="auto"/>
              <w:bottom w:val="single" w:sz="4" w:space="0" w:color="auto"/>
              <w:right w:val="single" w:sz="4" w:space="0" w:color="auto"/>
            </w:tcBorders>
          </w:tcPr>
          <w:p w14:paraId="36128669" w14:textId="4871E757" w:rsidR="00A631B9" w:rsidRPr="00562BC9" w:rsidRDefault="00A631B9" w:rsidP="00A631B9">
            <w:pPr>
              <w:pStyle w:val="Table"/>
              <w:rPr>
                <w:b/>
              </w:rPr>
            </w:pPr>
            <w:r w:rsidRPr="00562BC9">
              <w:rPr>
                <w:b/>
              </w:rPr>
              <w:t>Feature 2</w:t>
            </w:r>
          </w:p>
        </w:tc>
        <w:tc>
          <w:tcPr>
            <w:tcW w:w="1149" w:type="dxa"/>
            <w:tcBorders>
              <w:top w:val="single" w:sz="12" w:space="0" w:color="auto"/>
              <w:left w:val="single" w:sz="4" w:space="0" w:color="auto"/>
              <w:bottom w:val="single" w:sz="4" w:space="0" w:color="auto"/>
              <w:right w:val="nil"/>
            </w:tcBorders>
          </w:tcPr>
          <w:p w14:paraId="7FBB4D0C" w14:textId="6463CE1F" w:rsidR="00A631B9" w:rsidRPr="00562BC9" w:rsidRDefault="00A631B9" w:rsidP="00A631B9">
            <w:pPr>
              <w:pStyle w:val="Table"/>
              <w:rPr>
                <w:b/>
              </w:rPr>
            </w:pPr>
            <w:r w:rsidRPr="00562BC9">
              <w:rPr>
                <w:b/>
              </w:rPr>
              <w:t>Feature 3</w:t>
            </w:r>
          </w:p>
        </w:tc>
      </w:tr>
      <w:tr w:rsidR="00A631B9" w14:paraId="69C68399" w14:textId="77777777" w:rsidTr="00A631B9">
        <w:tc>
          <w:tcPr>
            <w:tcW w:w="1228" w:type="dxa"/>
            <w:tcBorders>
              <w:top w:val="single" w:sz="4" w:space="0" w:color="auto"/>
              <w:left w:val="nil"/>
              <w:bottom w:val="nil"/>
              <w:right w:val="single" w:sz="4" w:space="0" w:color="auto"/>
            </w:tcBorders>
          </w:tcPr>
          <w:p w14:paraId="09BB37EE" w14:textId="6502D187" w:rsidR="00A631B9" w:rsidRPr="00562BC9" w:rsidRDefault="00A631B9" w:rsidP="00A631B9">
            <w:pPr>
              <w:pStyle w:val="Table"/>
            </w:pPr>
            <w:r>
              <w:t>Condition 1</w:t>
            </w:r>
          </w:p>
        </w:tc>
        <w:tc>
          <w:tcPr>
            <w:tcW w:w="1148" w:type="dxa"/>
            <w:tcBorders>
              <w:top w:val="single" w:sz="4" w:space="0" w:color="auto"/>
              <w:left w:val="single" w:sz="4" w:space="0" w:color="auto"/>
              <w:bottom w:val="nil"/>
              <w:right w:val="single" w:sz="4" w:space="0" w:color="auto"/>
            </w:tcBorders>
          </w:tcPr>
          <w:p w14:paraId="6E5D68F8" w14:textId="0C3E651A" w:rsidR="00A631B9" w:rsidRPr="00562BC9" w:rsidRDefault="00A631B9" w:rsidP="00A631B9">
            <w:pPr>
              <w:pStyle w:val="Table"/>
            </w:pPr>
            <w:r>
              <w:t>Value</w:t>
            </w:r>
          </w:p>
        </w:tc>
        <w:tc>
          <w:tcPr>
            <w:tcW w:w="1148" w:type="dxa"/>
            <w:tcBorders>
              <w:top w:val="single" w:sz="4" w:space="0" w:color="auto"/>
              <w:left w:val="single" w:sz="4" w:space="0" w:color="auto"/>
              <w:bottom w:val="nil"/>
              <w:right w:val="single" w:sz="4" w:space="0" w:color="auto"/>
            </w:tcBorders>
          </w:tcPr>
          <w:p w14:paraId="1090E530" w14:textId="035CF2A7" w:rsidR="00A631B9" w:rsidRPr="00562BC9" w:rsidRDefault="00A631B9" w:rsidP="00A631B9">
            <w:pPr>
              <w:pStyle w:val="Table"/>
            </w:pPr>
            <w:r>
              <w:t>Value</w:t>
            </w:r>
          </w:p>
        </w:tc>
        <w:tc>
          <w:tcPr>
            <w:tcW w:w="1149" w:type="dxa"/>
            <w:tcBorders>
              <w:top w:val="single" w:sz="4" w:space="0" w:color="auto"/>
              <w:left w:val="single" w:sz="4" w:space="0" w:color="auto"/>
              <w:bottom w:val="nil"/>
              <w:right w:val="nil"/>
            </w:tcBorders>
          </w:tcPr>
          <w:p w14:paraId="21B515EA" w14:textId="156B7F10" w:rsidR="00A631B9" w:rsidRPr="00562BC9" w:rsidRDefault="00A631B9" w:rsidP="00A631B9">
            <w:pPr>
              <w:pStyle w:val="Table"/>
            </w:pPr>
            <w:r>
              <w:t>Value</w:t>
            </w:r>
          </w:p>
        </w:tc>
      </w:tr>
      <w:tr w:rsidR="00A631B9" w14:paraId="63114CDD" w14:textId="77777777" w:rsidTr="00A631B9">
        <w:tc>
          <w:tcPr>
            <w:tcW w:w="1228" w:type="dxa"/>
            <w:tcBorders>
              <w:top w:val="nil"/>
              <w:left w:val="nil"/>
              <w:bottom w:val="nil"/>
              <w:right w:val="single" w:sz="4" w:space="0" w:color="auto"/>
            </w:tcBorders>
          </w:tcPr>
          <w:p w14:paraId="7FB3792B" w14:textId="269EF11D" w:rsidR="00A631B9" w:rsidRPr="00562BC9" w:rsidRDefault="00A631B9" w:rsidP="00A631B9">
            <w:pPr>
              <w:pStyle w:val="Table"/>
            </w:pPr>
            <w:r>
              <w:t>Condition 2</w:t>
            </w:r>
          </w:p>
        </w:tc>
        <w:tc>
          <w:tcPr>
            <w:tcW w:w="1148" w:type="dxa"/>
            <w:tcBorders>
              <w:top w:val="nil"/>
              <w:left w:val="single" w:sz="4" w:space="0" w:color="auto"/>
              <w:bottom w:val="nil"/>
              <w:right w:val="single" w:sz="4" w:space="0" w:color="auto"/>
            </w:tcBorders>
          </w:tcPr>
          <w:p w14:paraId="233C58BD" w14:textId="708386D3" w:rsidR="00A631B9" w:rsidRPr="00562BC9" w:rsidRDefault="00A631B9" w:rsidP="00A631B9">
            <w:pPr>
              <w:pStyle w:val="Table"/>
            </w:pPr>
            <w:r>
              <w:t>Value</w:t>
            </w:r>
          </w:p>
        </w:tc>
        <w:tc>
          <w:tcPr>
            <w:tcW w:w="1148" w:type="dxa"/>
            <w:tcBorders>
              <w:top w:val="nil"/>
              <w:left w:val="single" w:sz="4" w:space="0" w:color="auto"/>
              <w:bottom w:val="nil"/>
              <w:right w:val="single" w:sz="4" w:space="0" w:color="auto"/>
            </w:tcBorders>
          </w:tcPr>
          <w:p w14:paraId="5D2516B6" w14:textId="1FD5B1DC" w:rsidR="00A631B9" w:rsidRPr="00562BC9" w:rsidRDefault="00A631B9" w:rsidP="00A631B9">
            <w:pPr>
              <w:pStyle w:val="Table"/>
            </w:pPr>
            <w:r>
              <w:t>Value</w:t>
            </w:r>
          </w:p>
        </w:tc>
        <w:tc>
          <w:tcPr>
            <w:tcW w:w="1149" w:type="dxa"/>
            <w:tcBorders>
              <w:top w:val="nil"/>
              <w:left w:val="single" w:sz="4" w:space="0" w:color="auto"/>
              <w:bottom w:val="nil"/>
              <w:right w:val="nil"/>
            </w:tcBorders>
          </w:tcPr>
          <w:p w14:paraId="72E52BF7" w14:textId="57F63B03" w:rsidR="00A631B9" w:rsidRPr="00562BC9" w:rsidRDefault="00A631B9" w:rsidP="00A631B9">
            <w:pPr>
              <w:pStyle w:val="Table"/>
            </w:pPr>
            <w:r>
              <w:t>Value</w:t>
            </w:r>
          </w:p>
        </w:tc>
      </w:tr>
      <w:tr w:rsidR="00A631B9" w14:paraId="5D89CFB9" w14:textId="77777777" w:rsidTr="00A631B9">
        <w:tc>
          <w:tcPr>
            <w:tcW w:w="1228" w:type="dxa"/>
            <w:tcBorders>
              <w:top w:val="nil"/>
              <w:left w:val="nil"/>
              <w:bottom w:val="single" w:sz="12" w:space="0" w:color="auto"/>
              <w:right w:val="single" w:sz="4" w:space="0" w:color="auto"/>
            </w:tcBorders>
          </w:tcPr>
          <w:p w14:paraId="29BEAF2D" w14:textId="7F65278D" w:rsidR="00A631B9" w:rsidRPr="00562BC9" w:rsidRDefault="00A631B9" w:rsidP="00A631B9">
            <w:pPr>
              <w:pStyle w:val="Table"/>
            </w:pPr>
            <w:r>
              <w:t>Condition 3</w:t>
            </w:r>
          </w:p>
        </w:tc>
        <w:tc>
          <w:tcPr>
            <w:tcW w:w="1148" w:type="dxa"/>
            <w:tcBorders>
              <w:top w:val="nil"/>
              <w:left w:val="single" w:sz="4" w:space="0" w:color="auto"/>
              <w:bottom w:val="single" w:sz="12" w:space="0" w:color="auto"/>
              <w:right w:val="single" w:sz="4" w:space="0" w:color="auto"/>
            </w:tcBorders>
          </w:tcPr>
          <w:p w14:paraId="1353129D" w14:textId="00D841B2" w:rsidR="00A631B9" w:rsidRPr="00562BC9" w:rsidRDefault="00A631B9" w:rsidP="00A631B9">
            <w:pPr>
              <w:pStyle w:val="Table"/>
            </w:pPr>
            <w:r>
              <w:t>Value</w:t>
            </w:r>
          </w:p>
        </w:tc>
        <w:tc>
          <w:tcPr>
            <w:tcW w:w="1148" w:type="dxa"/>
            <w:tcBorders>
              <w:top w:val="nil"/>
              <w:left w:val="single" w:sz="4" w:space="0" w:color="auto"/>
              <w:bottom w:val="single" w:sz="12" w:space="0" w:color="auto"/>
              <w:right w:val="single" w:sz="4" w:space="0" w:color="auto"/>
            </w:tcBorders>
          </w:tcPr>
          <w:p w14:paraId="74FDCC86" w14:textId="641504F1" w:rsidR="00A631B9" w:rsidRPr="00562BC9" w:rsidRDefault="00A631B9" w:rsidP="00A631B9">
            <w:pPr>
              <w:pStyle w:val="Table"/>
            </w:pPr>
            <w:r>
              <w:t>Value</w:t>
            </w:r>
          </w:p>
        </w:tc>
        <w:tc>
          <w:tcPr>
            <w:tcW w:w="1149" w:type="dxa"/>
            <w:tcBorders>
              <w:top w:val="nil"/>
              <w:left w:val="single" w:sz="4" w:space="0" w:color="auto"/>
              <w:bottom w:val="single" w:sz="12" w:space="0" w:color="auto"/>
              <w:right w:val="nil"/>
            </w:tcBorders>
          </w:tcPr>
          <w:p w14:paraId="479C396C" w14:textId="1C42D6C1" w:rsidR="00A631B9" w:rsidRPr="00562BC9" w:rsidRDefault="00A631B9" w:rsidP="00A631B9">
            <w:pPr>
              <w:pStyle w:val="Table"/>
            </w:pPr>
            <w:r>
              <w:t>Value</w:t>
            </w:r>
          </w:p>
        </w:tc>
      </w:tr>
      <w:tr w:rsidR="00A631B9" w14:paraId="119C771E" w14:textId="77777777" w:rsidTr="00A631B9">
        <w:tc>
          <w:tcPr>
            <w:tcW w:w="4673" w:type="dxa"/>
            <w:gridSpan w:val="4"/>
            <w:tcBorders>
              <w:top w:val="nil"/>
              <w:left w:val="nil"/>
              <w:bottom w:val="single" w:sz="4" w:space="0" w:color="auto"/>
              <w:right w:val="nil"/>
            </w:tcBorders>
          </w:tcPr>
          <w:p w14:paraId="57745416" w14:textId="1E7A9B40" w:rsidR="00A631B9" w:rsidRDefault="00A631B9" w:rsidP="00A631B9">
            <w:pPr>
              <w:pStyle w:val="Tablenotes"/>
            </w:pPr>
            <w:r>
              <w:t>* Note 1. ** Note 2</w:t>
            </w:r>
          </w:p>
        </w:tc>
      </w:tr>
      <w:tr w:rsidR="00A631B9" w14:paraId="2A3A9B31" w14:textId="77777777" w:rsidTr="00A631B9">
        <w:tc>
          <w:tcPr>
            <w:tcW w:w="4673" w:type="dxa"/>
            <w:gridSpan w:val="4"/>
            <w:tcBorders>
              <w:top w:val="single" w:sz="4" w:space="0" w:color="auto"/>
              <w:left w:val="nil"/>
              <w:bottom w:val="nil"/>
              <w:right w:val="nil"/>
            </w:tcBorders>
          </w:tcPr>
          <w:p w14:paraId="722FAE32" w14:textId="77777777" w:rsidR="00A631B9" w:rsidRDefault="00A631B9" w:rsidP="00A631B9">
            <w:pPr>
              <w:pStyle w:val="Tablenotes"/>
            </w:pPr>
          </w:p>
        </w:tc>
      </w:tr>
    </w:tbl>
    <w:p w14:paraId="2D128212" w14:textId="77777777" w:rsidR="00562BC9" w:rsidRDefault="00562BC9" w:rsidP="00562BC9">
      <w:r w:rsidRPr="005F2F11">
        <w:t xml:space="preserve">Lorem ipsum dolor sit amet, consectetur adipisci elit, sed do eiusmod tempor incidunt ut labore et dolore magna aliqua. Ut enim ad minim veniam, quis nostrum </w:t>
      </w:r>
      <w:r w:rsidRPr="005F2F11">
        <w:lastRenderedPageBreak/>
        <w:t>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r w:rsidRPr="00141C50">
        <w:t xml:space="preserve"> </w:t>
      </w:r>
      <w:r w:rsidRPr="005F2F11">
        <w:t>Lorem ipsum dolor sit amet, consectetur adipisci elit, sed 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p>
    <w:p w14:paraId="3A14AEED" w14:textId="77777777" w:rsidR="00562BC9" w:rsidRDefault="00562BC9" w:rsidP="00562BC9">
      <w:r w:rsidRPr="005F2F11">
        <w:t xml:space="preserve">Lorem ipsum dolor sit amet, consectetur adipisci elit, sed </w:t>
      </w:r>
      <w:r w:rsidRPr="005F2F11">
        <w:t>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r w:rsidRPr="00141C50">
        <w:t xml:space="preserve"> </w:t>
      </w:r>
      <w:r w:rsidRPr="005F2F11">
        <w:t>Lorem ipsum dolor sit amet, consectetur adipisci elit, sed 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p>
    <w:p w14:paraId="5E9DCEB9" w14:textId="177DB7EF" w:rsidR="00562BC9" w:rsidRDefault="00562BC9" w:rsidP="00562BC9">
      <w:pPr>
        <w:ind w:firstLine="0"/>
        <w:sectPr w:rsidR="00562BC9" w:rsidSect="007F2EB6">
          <w:type w:val="continuous"/>
          <w:pgSz w:w="11906" w:h="16838"/>
          <w:pgMar w:top="1440" w:right="1080" w:bottom="1440" w:left="1080" w:header="708" w:footer="708" w:gutter="0"/>
          <w:cols w:num="2" w:space="227"/>
          <w:docGrid w:linePitch="360"/>
        </w:sectPr>
      </w:pPr>
    </w:p>
    <w:p w14:paraId="363083F7" w14:textId="5E64DDCC" w:rsidR="00141C50" w:rsidRDefault="00141C50" w:rsidP="00141C50"/>
    <w:p w14:paraId="20860EC4" w14:textId="77777777" w:rsidR="00562BC9" w:rsidRDefault="00562BC9" w:rsidP="00562BC9">
      <w:pPr>
        <w:pStyle w:val="Figure"/>
      </w:pPr>
      <w:r>
        <w:drawing>
          <wp:inline distT="0" distB="0" distL="0" distR="0" wp14:anchorId="194E2ACE" wp14:editId="6603E551">
            <wp:extent cx="5789330" cy="2261235"/>
            <wp:effectExtent l="0" t="0" r="1905"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7" cstate="print">
                      <a:extLst>
                        <a:ext uri="{28A0092B-C50C-407E-A947-70E740481C1C}">
                          <a14:useLocalDpi xmlns:a14="http://schemas.microsoft.com/office/drawing/2010/main" val="0"/>
                        </a:ext>
                        <a:ext uri="{837473B0-CC2E-450A-ABE3-18F120FF3D39}">
                          <a1611:picAttrSrcUrl xmlns:a1611="http://schemas.microsoft.com/office/drawing/2016/11/main" r:id="rId16"/>
                        </a:ext>
                      </a:extLst>
                    </a:blip>
                    <a:stretch>
                      <a:fillRect/>
                    </a:stretch>
                  </pic:blipFill>
                  <pic:spPr>
                    <a:xfrm>
                      <a:off x="0" y="0"/>
                      <a:ext cx="5800512" cy="2265603"/>
                    </a:xfrm>
                    <a:prstGeom prst="rect">
                      <a:avLst/>
                    </a:prstGeom>
                  </pic:spPr>
                </pic:pic>
              </a:graphicData>
            </a:graphic>
          </wp:inline>
        </w:drawing>
      </w:r>
    </w:p>
    <w:p w14:paraId="1BAC610C" w14:textId="1CBE347B" w:rsidR="00562BC9" w:rsidRDefault="00562BC9" w:rsidP="00A631B9">
      <w:pPr>
        <w:pStyle w:val="Figurecaption"/>
        <w:sectPr w:rsidR="00562BC9" w:rsidSect="00562BC9">
          <w:type w:val="continuous"/>
          <w:pgSz w:w="11906" w:h="16838"/>
          <w:pgMar w:top="1440" w:right="1080" w:bottom="1440" w:left="1080" w:header="708" w:footer="708" w:gutter="0"/>
          <w:cols w:space="720"/>
          <w:docGrid w:linePitch="360"/>
        </w:sectPr>
      </w:pPr>
      <w:r w:rsidRPr="00141C50">
        <w:rPr>
          <w:b/>
        </w:rPr>
        <w:t xml:space="preserve">Figure </w:t>
      </w:r>
      <w:r>
        <w:rPr>
          <w:b/>
        </w:rPr>
        <w:t>2 |</w:t>
      </w:r>
      <w:r w:rsidRPr="00141C50">
        <w:rPr>
          <w:b/>
        </w:rPr>
        <w:t xml:space="preserve"> Short title.</w:t>
      </w:r>
      <w:r>
        <w:t xml:space="preserve"> </w:t>
      </w:r>
      <w:r w:rsidRPr="00141C50">
        <w:t>Lorem ipsum dolor sit amet, consectetur adipisci elit, sed 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p>
    <w:p w14:paraId="04107EEC" w14:textId="7D8F4BD4" w:rsidR="00081D7B" w:rsidRDefault="00081D7B" w:rsidP="00081D7B">
      <w:pPr>
        <w:pStyle w:val="Heading1"/>
      </w:pPr>
      <w:r>
        <w:t>Methods</w:t>
      </w:r>
    </w:p>
    <w:p w14:paraId="06DDCF3D" w14:textId="77777777" w:rsidR="00141C50" w:rsidRPr="00141C50" w:rsidRDefault="00141C50" w:rsidP="00141C50">
      <w:pPr>
        <w:pStyle w:val="Heading2"/>
      </w:pPr>
      <w:r>
        <w:t>Short title</w:t>
      </w:r>
    </w:p>
    <w:p w14:paraId="0E233553" w14:textId="6709F532" w:rsidR="00081D7B" w:rsidRDefault="007F2EB6" w:rsidP="00081D7B">
      <w:r w:rsidRPr="005F2F11">
        <w:t>Lorem ipsum dolor sit amet, consectetur adipisci elit, sed 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r w:rsidR="00081D7B">
        <w:t xml:space="preserve"> </w:t>
      </w:r>
    </w:p>
    <w:p w14:paraId="49069FE2" w14:textId="516E4393" w:rsidR="007F2EB6" w:rsidRDefault="007F2EB6" w:rsidP="00081D7B">
      <w:r w:rsidRPr="005F2F11">
        <w:t>Lorem ipsum dolor sit amet, consectetur adipisci elit, sed 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p>
    <w:p w14:paraId="0663F955" w14:textId="77777777" w:rsidR="00141C50" w:rsidRPr="00141C50" w:rsidRDefault="00141C50" w:rsidP="00141C50">
      <w:pPr>
        <w:pStyle w:val="Heading2"/>
      </w:pPr>
      <w:r>
        <w:t>Short title</w:t>
      </w:r>
    </w:p>
    <w:p w14:paraId="47CBFFFC" w14:textId="3F13DABB" w:rsidR="007F2EB6" w:rsidRDefault="007F2EB6" w:rsidP="007F2EB6">
      <w:r w:rsidRPr="005F2F11">
        <w:t>Lorem ipsum dolor sit amet, consectetur adipisci elit, sed 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r w:rsidR="00562BC9">
        <w:t xml:space="preserve"> </w:t>
      </w:r>
      <w:r w:rsidRPr="005F2F11">
        <w:t>Lorem ipsum dolor sit amet, consectetur adipisci elit, sed do eiusmod tempor incidunt ut labore et dolore magna aliqua. Ut enim ad minim veniam, quis nostrum exercitationem ullamco laboriosam, nisi ut aliquid ex ea commodi consequatur. Duis aute irure reprehenderit in voluptate velit esse cillum dolore eu fugiat nulla pariatur. Excepteur sint obcaecat cupiditat non proident, sunt in culpa qui officia deserunt mollit anim id est laborum.</w:t>
      </w:r>
    </w:p>
    <w:p w14:paraId="7729E4FA" w14:textId="6FA473A7" w:rsidR="007F2EB6" w:rsidRDefault="00E333AF" w:rsidP="00E333AF">
      <w:pPr>
        <w:pStyle w:val="Heading1"/>
      </w:pPr>
      <w:r>
        <w:t>Acknowledgements</w:t>
      </w:r>
    </w:p>
    <w:p w14:paraId="7683C83F" w14:textId="77777777" w:rsidR="00E333AF" w:rsidRDefault="00E333AF" w:rsidP="00E333AF">
      <w:pPr>
        <w:ind w:firstLine="0"/>
      </w:pPr>
      <w:r w:rsidRPr="005F2F11">
        <w:t xml:space="preserve">Lorem ipsum dolor sit amet, consectetur adipisci elit, sed do eiusmod tempor incidunt ut labore et dolore magna aliqua. </w:t>
      </w:r>
      <w:r w:rsidRPr="005F2F11">
        <w:lastRenderedPageBreak/>
        <w:t xml:space="preserve">Ut enim ad minim veniam, quis nostrum exercitationem ullamco laboriosam, nisi ut aliquid ex ea commodi consequatur. Duis aute irure reprehenderit in voluptate velit </w:t>
      </w:r>
      <w:r w:rsidRPr="005F2F11">
        <w:t>esse cillum dolore eu fugiat nulla pariatur. Excepteur sint obcaecat cupiditat non proident, sunt in culpa qui officia deserunt mollit anim id est laborum.</w:t>
      </w:r>
      <w:r>
        <w:t xml:space="preserve"> </w:t>
      </w:r>
    </w:p>
    <w:p w14:paraId="56F85214" w14:textId="77777777" w:rsidR="00E333AF" w:rsidRDefault="00E333AF" w:rsidP="005F2F11">
      <w:pPr>
        <w:sectPr w:rsidR="00E333AF" w:rsidSect="00562BC9">
          <w:type w:val="continuous"/>
          <w:pgSz w:w="11906" w:h="16838"/>
          <w:pgMar w:top="1440" w:right="1080" w:bottom="1440" w:left="1080" w:header="708" w:footer="708" w:gutter="0"/>
          <w:cols w:num="2" w:space="227"/>
          <w:docGrid w:linePitch="360"/>
        </w:sectPr>
      </w:pPr>
    </w:p>
    <w:p w14:paraId="5E263893" w14:textId="6258F0EC" w:rsidR="00E333AF" w:rsidRDefault="00E333AF" w:rsidP="00E333AF">
      <w:pPr>
        <w:pStyle w:val="Heading1"/>
      </w:pPr>
      <w:r>
        <w:t>References</w:t>
      </w:r>
    </w:p>
    <w:p w14:paraId="091F8613" w14:textId="77777777" w:rsidR="00E333AF" w:rsidRPr="00E333AF" w:rsidRDefault="00E333AF" w:rsidP="00E333AF"/>
    <w:p w14:paraId="7263AFF7" w14:textId="77777777" w:rsidR="00E333AF" w:rsidRPr="00E333AF" w:rsidRDefault="00A631B9" w:rsidP="00E333AF">
      <w:pPr>
        <w:pStyle w:val="EndNoteBibliography"/>
        <w:spacing w:after="0"/>
        <w:ind w:left="720" w:hanging="720"/>
      </w:pPr>
      <w:r>
        <w:fldChar w:fldCharType="begin"/>
      </w:r>
      <w:r>
        <w:instrText xml:space="preserve"> ADDIN EN.REFLIST </w:instrText>
      </w:r>
      <w:r>
        <w:fldChar w:fldCharType="separate"/>
      </w:r>
      <w:r w:rsidR="00E333AF" w:rsidRPr="00E333AF">
        <w:t>1</w:t>
      </w:r>
      <w:r w:rsidR="00E333AF" w:rsidRPr="00E333AF">
        <w:tab/>
        <w:t xml:space="preserve">Esposito, A. </w:t>
      </w:r>
      <w:r w:rsidR="00E333AF" w:rsidRPr="00E333AF">
        <w:rPr>
          <w:i/>
        </w:rPr>
        <w:t>Molecular and Cellular Quantitative Microscopy: Theoretical investigations, technological developments and applications to the neurosciences</w:t>
      </w:r>
      <w:r w:rsidR="00E333AF" w:rsidRPr="00E333AF">
        <w:t>.  (Utrecht University, 2006).</w:t>
      </w:r>
    </w:p>
    <w:p w14:paraId="506C26A1" w14:textId="77777777" w:rsidR="00E333AF" w:rsidRPr="00E333AF" w:rsidRDefault="00E333AF" w:rsidP="00E333AF">
      <w:pPr>
        <w:pStyle w:val="EndNoteBibliography"/>
        <w:ind w:left="720" w:hanging="720"/>
      </w:pPr>
      <w:r w:rsidRPr="00E333AF">
        <w:t>2</w:t>
      </w:r>
      <w:r w:rsidRPr="00E333AF">
        <w:tab/>
        <w:t xml:space="preserve">Esposito, A. &amp; Venkitaraman, A. R. Enhancing Biochemical Resolution by Hyperdimensional Imaging Microscopy. </w:t>
      </w:r>
      <w:r w:rsidRPr="00E333AF">
        <w:rPr>
          <w:i/>
        </w:rPr>
        <w:t>Biophys J</w:t>
      </w:r>
      <w:r w:rsidRPr="00E333AF">
        <w:t xml:space="preserve"> </w:t>
      </w:r>
      <w:r w:rsidRPr="00E333AF">
        <w:rPr>
          <w:b/>
        </w:rPr>
        <w:t>116</w:t>
      </w:r>
      <w:r w:rsidRPr="00E333AF">
        <w:t>, 1815-1822, doi:10.1016/j.bpj.2019.04.015 (2019).</w:t>
      </w:r>
    </w:p>
    <w:p w14:paraId="7830DDFF" w14:textId="5FE0DC31" w:rsidR="001F3B45" w:rsidRPr="001F3B45" w:rsidRDefault="00A631B9" w:rsidP="005F2F11">
      <w:r>
        <w:fldChar w:fldCharType="end"/>
      </w:r>
    </w:p>
    <w:sectPr w:rsidR="001F3B45" w:rsidRPr="001F3B45" w:rsidSect="00E333AF">
      <w:type w:val="continuous"/>
      <w:pgSz w:w="11906" w:h="16838"/>
      <w:pgMar w:top="1440" w:right="1080" w:bottom="1440" w:left="1080" w:header="708" w:footer="708" w:gutter="0"/>
      <w:cols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360E4A" w14:textId="77777777" w:rsidR="00E54D66" w:rsidRDefault="00E54D66" w:rsidP="005F2F11">
      <w:r>
        <w:separator/>
      </w:r>
    </w:p>
  </w:endnote>
  <w:endnote w:type="continuationSeparator" w:id="0">
    <w:p w14:paraId="7C171D58" w14:textId="77777777" w:rsidR="00E54D66" w:rsidRDefault="00E54D66" w:rsidP="005F2F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A49015" w14:textId="62C043E7" w:rsidR="001F3B45" w:rsidRPr="001F3B45" w:rsidRDefault="005F2F11" w:rsidP="00562BC9">
    <w:pPr>
      <w:pStyle w:val="Footer"/>
      <w:ind w:firstLine="0"/>
    </w:pPr>
    <w:r w:rsidRPr="001F3B45">
      <w:fldChar w:fldCharType="begin"/>
    </w:r>
    <w:r w:rsidRPr="001F3B45">
      <w:instrText xml:space="preserve"> PAGE  \* Arabic  \* MERGEFORMAT </w:instrText>
    </w:r>
    <w:r w:rsidRPr="001F3B45">
      <w:fldChar w:fldCharType="separate"/>
    </w:r>
    <w:r>
      <w:t>2</w:t>
    </w:r>
    <w:r w:rsidRPr="001F3B45">
      <w:fldChar w:fldCharType="end"/>
    </w:r>
    <w:r w:rsidR="001F3B45" w:rsidRPr="001F3B45">
      <w:ptab w:relativeTo="margin" w:alignment="center" w:leader="none"/>
    </w:r>
    <w:r w:rsidR="001F3B45" w:rsidRPr="001F3B45">
      <w:ptab w:relativeTo="margin" w:alignment="right" w:leader="none"/>
    </w:r>
    <w:r w:rsidR="001F3B45" w:rsidRPr="001F3B45">
      <w:rPr>
        <w:i/>
      </w:rPr>
      <w:t>bioRxiv pre-pri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49CE3" w14:textId="09FE4CF8" w:rsidR="000202CC" w:rsidRPr="001F3B45" w:rsidRDefault="001F3B45" w:rsidP="00562BC9">
    <w:pPr>
      <w:pStyle w:val="Footer"/>
      <w:ind w:firstLine="0"/>
    </w:pPr>
    <w:r w:rsidRPr="001F3B45">
      <w:rPr>
        <w:i/>
      </w:rPr>
      <w:t>bioRxiv pre-print</w:t>
    </w:r>
    <w:r w:rsidR="000202CC" w:rsidRPr="001F3B45">
      <w:ptab w:relativeTo="margin" w:alignment="center" w:leader="none"/>
    </w:r>
    <w:r w:rsidR="000202CC" w:rsidRPr="001F3B45">
      <w:ptab w:relativeTo="margin" w:alignment="right" w:leader="none"/>
    </w:r>
    <w:r w:rsidRPr="001F3B45">
      <w:fldChar w:fldCharType="begin"/>
    </w:r>
    <w:r w:rsidRPr="001F3B45">
      <w:instrText xml:space="preserve"> PAGE  \* Arabic  \* MERGEFORMAT </w:instrText>
    </w:r>
    <w:r w:rsidRPr="001F3B45">
      <w:fldChar w:fldCharType="separate"/>
    </w:r>
    <w:r w:rsidRPr="001F3B45">
      <w:t>1</w:t>
    </w:r>
    <w:r w:rsidRPr="001F3B45">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E85206" w14:textId="77777777" w:rsidR="00E54D66" w:rsidRDefault="00E54D66" w:rsidP="005F2F11">
      <w:r>
        <w:separator/>
      </w:r>
    </w:p>
  </w:footnote>
  <w:footnote w:type="continuationSeparator" w:id="0">
    <w:p w14:paraId="36C4B572" w14:textId="77777777" w:rsidR="00E54D66" w:rsidRDefault="00E54D66" w:rsidP="005F2F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D45B9" w14:textId="77777777" w:rsidR="001F3B45" w:rsidRPr="001F3B45" w:rsidRDefault="001F3B45" w:rsidP="00562BC9">
    <w:pPr>
      <w:pStyle w:val="Header"/>
      <w:ind w:firstLine="0"/>
    </w:pPr>
    <w:r w:rsidRPr="001F3B45">
      <w:rPr>
        <w:b/>
      </w:rPr>
      <w:t>Running Title</w:t>
    </w:r>
    <w:r w:rsidRPr="001F3B45">
      <w:ptab w:relativeTo="margin" w:alignment="center" w:leader="none"/>
    </w:r>
    <w:r w:rsidRPr="001F3B45">
      <w:ptab w:relativeTo="margin" w:alignment="right" w:leader="none"/>
    </w:r>
    <w:r w:rsidRPr="001F3B45">
      <w:t xml:space="preserve">Author </w:t>
    </w:r>
    <w:r w:rsidRPr="001F3B45">
      <w:rPr>
        <w:i/>
      </w:rPr>
      <w:t>et al</w:t>
    </w:r>
    <w:r w:rsidRPr="001F3B45">
      <w:t xml:space="preserve"> (year)</w:t>
    </w:r>
  </w:p>
  <w:p w14:paraId="0778EB01" w14:textId="77777777" w:rsidR="001F3B45" w:rsidRPr="001F3B45" w:rsidRDefault="001F3B45" w:rsidP="005F2F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BC1E1" w14:textId="1A767129" w:rsidR="000202CC" w:rsidRPr="001F3B45" w:rsidRDefault="000202CC" w:rsidP="00562BC9">
    <w:pPr>
      <w:pStyle w:val="Header"/>
      <w:ind w:firstLine="0"/>
    </w:pPr>
    <w:r w:rsidRPr="001F3B45">
      <w:rPr>
        <w:b/>
      </w:rPr>
      <w:t>Running Title</w:t>
    </w:r>
    <w:r w:rsidRPr="001F3B45">
      <w:ptab w:relativeTo="margin" w:alignment="center" w:leader="none"/>
    </w:r>
    <w:r w:rsidRPr="001F3B45">
      <w:ptab w:relativeTo="margin" w:alignment="right" w:leader="none"/>
    </w:r>
    <w:r w:rsidRPr="001F3B45">
      <w:t xml:space="preserve">Author </w:t>
    </w:r>
    <w:r w:rsidRPr="001F3B45">
      <w:rPr>
        <w:i/>
      </w:rPr>
      <w:t>et al</w:t>
    </w:r>
    <w:r w:rsidRPr="001F3B45">
      <w:t xml:space="preserve"> (yea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MTA0MjQ1BVLGhko6SsGpxcWZ+XkgBUa1ALhe/VosAAAA"/>
    <w:docVar w:name="EN.Layout" w:val="&lt;ENLayout&gt;&lt;Style&gt;Natur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zatpvvrk2009oeedrp5sdsydswe2xawwepd&quot;&gt;AE&lt;record-ids&gt;&lt;item&gt;110&lt;/item&gt;&lt;item&gt;1462&lt;/item&gt;&lt;/record-ids&gt;&lt;/item&gt;&lt;/Libraries&gt;"/>
  </w:docVars>
  <w:rsids>
    <w:rsidRoot w:val="000202CC"/>
    <w:rsid w:val="000202CC"/>
    <w:rsid w:val="00081D7B"/>
    <w:rsid w:val="00141C50"/>
    <w:rsid w:val="001F3B45"/>
    <w:rsid w:val="00562BC9"/>
    <w:rsid w:val="005F2F11"/>
    <w:rsid w:val="00682914"/>
    <w:rsid w:val="007F2EB6"/>
    <w:rsid w:val="00A631B9"/>
    <w:rsid w:val="00AB38DC"/>
    <w:rsid w:val="00E333AF"/>
    <w:rsid w:val="00E44B03"/>
    <w:rsid w:val="00E54D66"/>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0EDD59"/>
  <w15:chartTrackingRefBased/>
  <w15:docId w15:val="{3E5F99AA-BC4F-4774-84E4-D35EFC51F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1D7B"/>
    <w:pPr>
      <w:widowControl w:val="0"/>
      <w:spacing w:after="80" w:line="252" w:lineRule="auto"/>
      <w:ind w:firstLine="170"/>
      <w:jc w:val="both"/>
    </w:pPr>
    <w:rPr>
      <w:rFonts w:ascii="Times New Roman" w:hAnsi="Times New Roman" w:cs="Arial"/>
      <w:sz w:val="20"/>
    </w:rPr>
  </w:style>
  <w:style w:type="paragraph" w:styleId="Heading1">
    <w:name w:val="heading 1"/>
    <w:basedOn w:val="Normal"/>
    <w:next w:val="Normal"/>
    <w:link w:val="Heading1Char"/>
    <w:uiPriority w:val="9"/>
    <w:qFormat/>
    <w:rsid w:val="00081D7B"/>
    <w:pPr>
      <w:keepNext/>
      <w:keepLines/>
      <w:spacing w:before="240" w:after="0"/>
      <w:ind w:firstLine="0"/>
      <w:jc w:val="left"/>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41C50"/>
    <w:pPr>
      <w:keepNext/>
      <w:keepLines/>
      <w:spacing w:before="120" w:after="0"/>
      <w:ind w:firstLine="0"/>
      <w:jc w:val="left"/>
      <w:outlineLvl w:val="1"/>
    </w:pPr>
    <w:rPr>
      <w:rFonts w:eastAsiaTheme="majorEastAsia" w:cstheme="majorBidi"/>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02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02CC"/>
  </w:style>
  <w:style w:type="paragraph" w:styleId="Footer">
    <w:name w:val="footer"/>
    <w:basedOn w:val="Normal"/>
    <w:link w:val="FooterChar"/>
    <w:uiPriority w:val="99"/>
    <w:unhideWhenUsed/>
    <w:rsid w:val="000202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02CC"/>
  </w:style>
  <w:style w:type="paragraph" w:styleId="Title">
    <w:name w:val="Title"/>
    <w:basedOn w:val="Normal"/>
    <w:next w:val="Authors"/>
    <w:link w:val="TitleChar"/>
    <w:uiPriority w:val="10"/>
    <w:qFormat/>
    <w:rsid w:val="007F2EB6"/>
    <w:pPr>
      <w:spacing w:before="240" w:after="240"/>
      <w:ind w:firstLine="0"/>
      <w:contextualSpacing/>
    </w:pPr>
    <w:rPr>
      <w:rFonts w:ascii="Arial" w:eastAsiaTheme="majorEastAsia" w:hAnsi="Arial"/>
      <w:b/>
      <w:spacing w:val="-10"/>
      <w:kern w:val="28"/>
      <w:sz w:val="48"/>
      <w:szCs w:val="56"/>
    </w:rPr>
  </w:style>
  <w:style w:type="character" w:customStyle="1" w:styleId="TitleChar">
    <w:name w:val="Title Char"/>
    <w:basedOn w:val="DefaultParagraphFont"/>
    <w:link w:val="Title"/>
    <w:uiPriority w:val="10"/>
    <w:rsid w:val="007F2EB6"/>
    <w:rPr>
      <w:rFonts w:ascii="Arial" w:eastAsiaTheme="majorEastAsia" w:hAnsi="Arial" w:cs="Arial"/>
      <w:b/>
      <w:spacing w:val="-10"/>
      <w:kern w:val="28"/>
      <w:sz w:val="48"/>
      <w:szCs w:val="56"/>
    </w:rPr>
  </w:style>
  <w:style w:type="paragraph" w:customStyle="1" w:styleId="Authors">
    <w:name w:val="Authors"/>
    <w:basedOn w:val="Normal"/>
    <w:next w:val="Affiliations"/>
    <w:link w:val="AuthorsChar"/>
    <w:qFormat/>
    <w:rsid w:val="007F2EB6"/>
    <w:pPr>
      <w:ind w:firstLine="0"/>
    </w:pPr>
    <w:rPr>
      <w:b/>
    </w:rPr>
  </w:style>
  <w:style w:type="paragraph" w:customStyle="1" w:styleId="Affiliations">
    <w:name w:val="Affiliations"/>
    <w:basedOn w:val="Normal"/>
    <w:link w:val="AffiliationsChar"/>
    <w:qFormat/>
    <w:rsid w:val="007F2EB6"/>
    <w:pPr>
      <w:spacing w:after="240"/>
      <w:ind w:firstLine="0"/>
      <w:contextualSpacing/>
    </w:pPr>
  </w:style>
  <w:style w:type="character" w:customStyle="1" w:styleId="AuthorsChar">
    <w:name w:val="Authors Char"/>
    <w:basedOn w:val="DefaultParagraphFont"/>
    <w:link w:val="Authors"/>
    <w:rsid w:val="007F2EB6"/>
    <w:rPr>
      <w:rFonts w:ascii="Times New Roman" w:hAnsi="Times New Roman" w:cs="Arial"/>
      <w:b/>
    </w:rPr>
  </w:style>
  <w:style w:type="paragraph" w:customStyle="1" w:styleId="email">
    <w:name w:val="email"/>
    <w:basedOn w:val="Affiliations"/>
    <w:next w:val="Heading1"/>
    <w:link w:val="emailChar"/>
    <w:qFormat/>
    <w:rsid w:val="007F2EB6"/>
  </w:style>
  <w:style w:type="character" w:customStyle="1" w:styleId="AffiliationsChar">
    <w:name w:val="Affiliations Char"/>
    <w:basedOn w:val="DefaultParagraphFont"/>
    <w:link w:val="Affiliations"/>
    <w:rsid w:val="007F2EB6"/>
    <w:rPr>
      <w:rFonts w:ascii="Times New Roman" w:hAnsi="Times New Roman" w:cs="Arial"/>
      <w:sz w:val="20"/>
    </w:rPr>
  </w:style>
  <w:style w:type="paragraph" w:customStyle="1" w:styleId="Keywords">
    <w:name w:val="Keywords"/>
    <w:basedOn w:val="Normal"/>
    <w:next w:val="Normal"/>
    <w:link w:val="KeywordsChar"/>
    <w:qFormat/>
    <w:rsid w:val="00081D7B"/>
    <w:pPr>
      <w:spacing w:before="240" w:after="240"/>
      <w:ind w:firstLine="0"/>
    </w:pPr>
  </w:style>
  <w:style w:type="character" w:customStyle="1" w:styleId="emailChar">
    <w:name w:val="email Char"/>
    <w:basedOn w:val="AffiliationsChar"/>
    <w:link w:val="email"/>
    <w:rsid w:val="007F2EB6"/>
    <w:rPr>
      <w:rFonts w:ascii="Times New Roman" w:hAnsi="Times New Roman" w:cs="Arial"/>
      <w:sz w:val="20"/>
    </w:rPr>
  </w:style>
  <w:style w:type="character" w:customStyle="1" w:styleId="Heading1Char">
    <w:name w:val="Heading 1 Char"/>
    <w:basedOn w:val="DefaultParagraphFont"/>
    <w:link w:val="Heading1"/>
    <w:uiPriority w:val="9"/>
    <w:rsid w:val="00081D7B"/>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141C50"/>
    <w:rPr>
      <w:rFonts w:ascii="Times New Roman" w:eastAsiaTheme="majorEastAsia" w:hAnsi="Times New Roman" w:cstheme="majorBidi"/>
      <w:i/>
      <w:sz w:val="20"/>
      <w:szCs w:val="26"/>
    </w:rPr>
  </w:style>
  <w:style w:type="character" w:customStyle="1" w:styleId="KeywordsChar">
    <w:name w:val="Keywords Char"/>
    <w:basedOn w:val="DefaultParagraphFont"/>
    <w:link w:val="Keywords"/>
    <w:rsid w:val="00081D7B"/>
    <w:rPr>
      <w:rFonts w:ascii="Times New Roman" w:hAnsi="Times New Roman" w:cs="Arial"/>
    </w:rPr>
  </w:style>
  <w:style w:type="paragraph" w:customStyle="1" w:styleId="Figurecaption">
    <w:name w:val="Figure caption"/>
    <w:basedOn w:val="Normal"/>
    <w:link w:val="FigurecaptionChar"/>
    <w:qFormat/>
    <w:rsid w:val="00562BC9"/>
    <w:pPr>
      <w:spacing w:before="40" w:after="240" w:line="240" w:lineRule="auto"/>
      <w:ind w:firstLine="0"/>
    </w:pPr>
    <w:rPr>
      <w:sz w:val="18"/>
    </w:rPr>
  </w:style>
  <w:style w:type="character" w:styleId="Hyperlink">
    <w:name w:val="Hyperlink"/>
    <w:basedOn w:val="DefaultParagraphFont"/>
    <w:uiPriority w:val="99"/>
    <w:unhideWhenUsed/>
    <w:rsid w:val="00141C50"/>
    <w:rPr>
      <w:color w:val="0563C1" w:themeColor="hyperlink"/>
      <w:u w:val="single"/>
    </w:rPr>
  </w:style>
  <w:style w:type="character" w:customStyle="1" w:styleId="FigurecaptionChar">
    <w:name w:val="Figure caption Char"/>
    <w:basedOn w:val="DefaultParagraphFont"/>
    <w:link w:val="Figurecaption"/>
    <w:rsid w:val="00562BC9"/>
    <w:rPr>
      <w:rFonts w:ascii="Times New Roman" w:hAnsi="Times New Roman" w:cs="Arial"/>
      <w:sz w:val="18"/>
    </w:rPr>
  </w:style>
  <w:style w:type="character" w:styleId="UnresolvedMention">
    <w:name w:val="Unresolved Mention"/>
    <w:basedOn w:val="DefaultParagraphFont"/>
    <w:uiPriority w:val="99"/>
    <w:semiHidden/>
    <w:unhideWhenUsed/>
    <w:rsid w:val="00141C50"/>
    <w:rPr>
      <w:color w:val="605E5C"/>
      <w:shd w:val="clear" w:color="auto" w:fill="E1DFDD"/>
    </w:rPr>
  </w:style>
  <w:style w:type="paragraph" w:customStyle="1" w:styleId="Figure">
    <w:name w:val="Figure"/>
    <w:basedOn w:val="Normal"/>
    <w:next w:val="Figurecaption"/>
    <w:link w:val="FigureChar"/>
    <w:qFormat/>
    <w:rsid w:val="00141C50"/>
    <w:pPr>
      <w:spacing w:before="120" w:after="0" w:line="240" w:lineRule="auto"/>
      <w:ind w:firstLine="0"/>
      <w:jc w:val="center"/>
    </w:pPr>
    <w:rPr>
      <w:noProof/>
    </w:rPr>
  </w:style>
  <w:style w:type="table" w:styleId="TableGrid">
    <w:name w:val="Table Grid"/>
    <w:basedOn w:val="TableNormal"/>
    <w:uiPriority w:val="39"/>
    <w:rsid w:val="00562B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ureChar">
    <w:name w:val="Figure Char"/>
    <w:basedOn w:val="DefaultParagraphFont"/>
    <w:link w:val="Figure"/>
    <w:rsid w:val="00141C50"/>
    <w:rPr>
      <w:rFonts w:ascii="Times New Roman" w:hAnsi="Times New Roman" w:cs="Arial"/>
      <w:noProof/>
      <w:sz w:val="20"/>
    </w:rPr>
  </w:style>
  <w:style w:type="table" w:styleId="TableGridLight">
    <w:name w:val="Grid Table Light"/>
    <w:basedOn w:val="TableNormal"/>
    <w:uiPriority w:val="40"/>
    <w:rsid w:val="00562BC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62BC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
    <w:name w:val="Table"/>
    <w:basedOn w:val="Normal"/>
    <w:link w:val="TableChar"/>
    <w:qFormat/>
    <w:rsid w:val="00562BC9"/>
    <w:pPr>
      <w:spacing w:after="0" w:line="240" w:lineRule="auto"/>
      <w:ind w:firstLine="0"/>
    </w:pPr>
    <w:rPr>
      <w:sz w:val="18"/>
    </w:rPr>
  </w:style>
  <w:style w:type="paragraph" w:customStyle="1" w:styleId="Tablecaption">
    <w:name w:val="Table caption"/>
    <w:basedOn w:val="Table"/>
    <w:link w:val="TablecaptionChar"/>
    <w:qFormat/>
    <w:rsid w:val="00A631B9"/>
    <w:pPr>
      <w:spacing w:before="80" w:after="40"/>
    </w:pPr>
  </w:style>
  <w:style w:type="character" w:customStyle="1" w:styleId="TableChar">
    <w:name w:val="Table Char"/>
    <w:basedOn w:val="DefaultParagraphFont"/>
    <w:link w:val="Table"/>
    <w:rsid w:val="00562BC9"/>
    <w:rPr>
      <w:rFonts w:ascii="Times New Roman" w:hAnsi="Times New Roman" w:cs="Arial"/>
      <w:sz w:val="18"/>
    </w:rPr>
  </w:style>
  <w:style w:type="paragraph" w:customStyle="1" w:styleId="Tablenotes">
    <w:name w:val="Table notes"/>
    <w:basedOn w:val="Table"/>
    <w:link w:val="TablenotesChar"/>
    <w:qFormat/>
    <w:rsid w:val="00A631B9"/>
    <w:pPr>
      <w:spacing w:after="40"/>
    </w:pPr>
  </w:style>
  <w:style w:type="character" w:customStyle="1" w:styleId="TablecaptionChar">
    <w:name w:val="Table caption Char"/>
    <w:basedOn w:val="TableChar"/>
    <w:link w:val="Tablecaption"/>
    <w:rsid w:val="00A631B9"/>
    <w:rPr>
      <w:rFonts w:ascii="Times New Roman" w:hAnsi="Times New Roman" w:cs="Arial"/>
      <w:sz w:val="18"/>
    </w:rPr>
  </w:style>
  <w:style w:type="paragraph" w:customStyle="1" w:styleId="EndNoteBibliographyTitle">
    <w:name w:val="EndNote Bibliography Title"/>
    <w:basedOn w:val="Normal"/>
    <w:link w:val="EndNoteBibliographyTitleChar"/>
    <w:rsid w:val="00A631B9"/>
    <w:pPr>
      <w:spacing w:after="0"/>
      <w:jc w:val="center"/>
    </w:pPr>
    <w:rPr>
      <w:rFonts w:cs="Times New Roman"/>
      <w:noProof/>
      <w:lang w:val="en-US"/>
    </w:rPr>
  </w:style>
  <w:style w:type="character" w:customStyle="1" w:styleId="TablenotesChar">
    <w:name w:val="Table notes Char"/>
    <w:basedOn w:val="TableChar"/>
    <w:link w:val="Tablenotes"/>
    <w:rsid w:val="00A631B9"/>
    <w:rPr>
      <w:rFonts w:ascii="Times New Roman" w:hAnsi="Times New Roman" w:cs="Arial"/>
      <w:sz w:val="18"/>
    </w:rPr>
  </w:style>
  <w:style w:type="character" w:customStyle="1" w:styleId="EndNoteBibliographyTitleChar">
    <w:name w:val="EndNote Bibliography Title Char"/>
    <w:basedOn w:val="DefaultParagraphFont"/>
    <w:link w:val="EndNoteBibliographyTitle"/>
    <w:rsid w:val="00A631B9"/>
    <w:rPr>
      <w:rFonts w:ascii="Times New Roman" w:hAnsi="Times New Roman" w:cs="Times New Roman"/>
      <w:noProof/>
      <w:sz w:val="20"/>
      <w:lang w:val="en-US"/>
    </w:rPr>
  </w:style>
  <w:style w:type="paragraph" w:customStyle="1" w:styleId="EndNoteBibliography">
    <w:name w:val="EndNote Bibliography"/>
    <w:basedOn w:val="Normal"/>
    <w:link w:val="EndNoteBibliographyChar"/>
    <w:rsid w:val="00A631B9"/>
    <w:pPr>
      <w:spacing w:line="240" w:lineRule="auto"/>
    </w:pPr>
    <w:rPr>
      <w:rFonts w:cs="Times New Roman"/>
      <w:noProof/>
      <w:lang w:val="en-US"/>
    </w:rPr>
  </w:style>
  <w:style w:type="character" w:customStyle="1" w:styleId="EndNoteBibliographyChar">
    <w:name w:val="EndNote Bibliography Char"/>
    <w:basedOn w:val="DefaultParagraphFont"/>
    <w:link w:val="EndNoteBibliography"/>
    <w:rsid w:val="00A631B9"/>
    <w:rPr>
      <w:rFonts w:ascii="Times New Roman" w:hAnsi="Times New Roman" w:cs="Times New Roman"/>
      <w:noProof/>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hyperlink" Target="http://en.wikipedia.org/wiki/File:Balloon_arch.jp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1.jpeg"/><Relationship Id="rId10" Type="http://schemas.openxmlformats.org/officeDocument/2006/relationships/hyperlink" Target="https://chemistrycommunity.nature.com/users/80657-julia-eckhoff/posts/43071-how-to-write-an-abstract" TargetMode="Externa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BE651B901EE0D4FAA9276EB83227967" ma:contentTypeVersion="11" ma:contentTypeDescription="Create a new document." ma:contentTypeScope="" ma:versionID="500d9107c82d3535f638fc3874df988b">
  <xsd:schema xmlns:xsd="http://www.w3.org/2001/XMLSchema" xmlns:xs="http://www.w3.org/2001/XMLSchema" xmlns:p="http://schemas.microsoft.com/office/2006/metadata/properties" xmlns:ns3="ba87e23a-3cfd-401c-bfae-71273cf2f5b0" xmlns:ns4="8227e1de-a867-410c-ad7a-5c49731b728a" targetNamespace="http://schemas.microsoft.com/office/2006/metadata/properties" ma:root="true" ma:fieldsID="1f292f8f3f188c96841227bc499bdd4f" ns3:_="" ns4:_="">
    <xsd:import namespace="ba87e23a-3cfd-401c-bfae-71273cf2f5b0"/>
    <xsd:import namespace="8227e1de-a867-410c-ad7a-5c49731b728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87e23a-3cfd-401c-bfae-71273cf2f5b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227e1de-a867-410c-ad7a-5c49731b728a"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description="" ma:internalName="SharedWithDetails" ma:readOnly="true">
      <xsd:simpleType>
        <xsd:restriction base="dms:Note">
          <xsd:maxLength value="255"/>
        </xsd:restriction>
      </xsd:simpleType>
    </xsd:element>
    <xsd:element name="SharingHintHash" ma:index="12"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F51865-7E0E-4489-9E80-B7AB85242BE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03C6FB0-5B74-408D-938B-C7F5FCB30ED3}">
  <ds:schemaRefs>
    <ds:schemaRef ds:uri="http://schemas.microsoft.com/sharepoint/v3/contenttype/forms"/>
  </ds:schemaRefs>
</ds:datastoreItem>
</file>

<file path=customXml/itemProps3.xml><?xml version="1.0" encoding="utf-8"?>
<ds:datastoreItem xmlns:ds="http://schemas.openxmlformats.org/officeDocument/2006/customXml" ds:itemID="{2F9B7C11-829F-49EB-B1E8-285C68B93B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87e23a-3cfd-401c-bfae-71273cf2f5b0"/>
    <ds:schemaRef ds:uri="8227e1de-a867-410c-ad7a-5c49731b72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AA31EC-94E5-4267-BE42-47BD4D765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6302DB5.dotm</Template>
  <TotalTime>86</TotalTime>
  <Pages>4</Pages>
  <Words>2327</Words>
  <Characters>1327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Esposito</dc:creator>
  <cp:keywords/>
  <dc:description/>
  <cp:lastModifiedBy>Alessandro Esposito</cp:lastModifiedBy>
  <cp:revision>2</cp:revision>
  <dcterms:created xsi:type="dcterms:W3CDTF">2019-08-23T13:22:00Z</dcterms:created>
  <dcterms:modified xsi:type="dcterms:W3CDTF">2019-08-23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E651B901EE0D4FAA9276EB83227967</vt:lpwstr>
  </property>
</Properties>
</file>